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BCFCE" w14:textId="30C81D7C" w:rsidR="00AB265E" w:rsidRDefault="00001919" w:rsidP="00AB265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0191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l Digital </w:t>
      </w:r>
      <w:proofErr w:type="spellStart"/>
      <w:r w:rsidRPr="00001919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en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p w14:paraId="19067895" w14:textId="7CC1A6C0" w:rsidR="00AB265E" w:rsidRPr="00A45F2F" w:rsidRDefault="00AB265E" w:rsidP="00AB265E">
      <w:pPr>
        <w:spacing w:after="0"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A45F2F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Difficulties and Strategies Included in the Category </w:t>
      </w:r>
      <w:r w:rsidR="005036AE" w:rsidRPr="00A45F2F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of </w:t>
      </w:r>
      <w:r w:rsidR="005036AE" w:rsidRPr="00A45F2F">
        <w:rPr>
          <w:rFonts w:ascii="Times New Roman" w:hAnsi="Times New Roman"/>
          <w:i/>
          <w:iCs/>
          <w:color w:val="000000" w:themeColor="text1"/>
          <w:sz w:val="24"/>
        </w:rPr>
        <w:t xml:space="preserve">Strategies </w:t>
      </w:r>
      <w:r w:rsidR="005036AE" w:rsidRPr="00A45F2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related to difficulties in assessing </w:t>
      </w:r>
      <w:r w:rsidR="004B706B" w:rsidRPr="00A45F2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and managing </w:t>
      </w:r>
      <w:r w:rsidR="005036AE" w:rsidRPr="00A45F2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isk potential of forensic service patients</w:t>
      </w:r>
      <w:r w:rsidR="007A1D7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　</w:t>
      </w:r>
    </w:p>
    <w:tbl>
      <w:tblPr>
        <w:tblpPr w:vertAnchor="text" w:horzAnchor="margin" w:tblpXSpec="center" w:tblpY="1"/>
        <w:tblOverlap w:val="never"/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56"/>
        <w:gridCol w:w="5670"/>
      </w:tblGrid>
      <w:tr w:rsidR="00A45F2F" w:rsidRPr="00A45F2F" w14:paraId="334CC40A" w14:textId="77777777" w:rsidTr="00D004A7">
        <w:trPr>
          <w:trHeight w:val="270"/>
        </w:trPr>
        <w:tc>
          <w:tcPr>
            <w:tcW w:w="1859" w:type="pct"/>
            <w:shd w:val="clear" w:color="auto" w:fill="auto"/>
            <w:vAlign w:val="center"/>
            <w:hideMark/>
          </w:tcPr>
          <w:p w14:paraId="7EFFDA5D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Difficulties</w:t>
            </w: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38691B65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Strategies</w:t>
            </w:r>
          </w:p>
        </w:tc>
      </w:tr>
      <w:tr w:rsidR="00A45F2F" w:rsidRPr="00A45F2F" w14:paraId="2CF820FB" w14:textId="77777777" w:rsidTr="00D004A7">
        <w:trPr>
          <w:trHeight w:val="270"/>
        </w:trPr>
        <w:tc>
          <w:tcPr>
            <w:tcW w:w="1859" w:type="pct"/>
            <w:vMerge w:val="restart"/>
            <w:shd w:val="clear" w:color="000000" w:fill="FFFFFF"/>
            <w:vAlign w:val="center"/>
            <w:hideMark/>
          </w:tcPr>
          <w:p w14:paraId="23097F03" w14:textId="7E4BE9F3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Difficulty in assessing 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managing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isk because patients hide symptoms and d</w:t>
            </w:r>
            <w:r w:rsidR="00662C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not tell the truth</w:t>
            </w: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3E5A6597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omparing between what patients say and actually do, to evaluate the differences</w:t>
            </w:r>
          </w:p>
        </w:tc>
      </w:tr>
      <w:tr w:rsidR="00A45F2F" w:rsidRPr="00A45F2F" w14:paraId="1D3E5915" w14:textId="77777777" w:rsidTr="00D004A7">
        <w:trPr>
          <w:trHeight w:val="270"/>
        </w:trPr>
        <w:tc>
          <w:tcPr>
            <w:tcW w:w="1859" w:type="pct"/>
            <w:vMerge/>
            <w:vAlign w:val="center"/>
            <w:hideMark/>
          </w:tcPr>
          <w:p w14:paraId="46160FD4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576A1F44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uild relationships that are trusted by patients so that they can tell the truth</w:t>
            </w:r>
          </w:p>
        </w:tc>
      </w:tr>
      <w:tr w:rsidR="00A45F2F" w:rsidRPr="00A45F2F" w14:paraId="7E72969D" w14:textId="77777777" w:rsidTr="00D004A7">
        <w:trPr>
          <w:trHeight w:val="270"/>
        </w:trPr>
        <w:tc>
          <w:tcPr>
            <w:tcW w:w="1859" w:type="pct"/>
            <w:vMerge w:val="restart"/>
            <w:shd w:val="clear" w:color="000000" w:fill="FFFFFF"/>
            <w:vAlign w:val="center"/>
            <w:hideMark/>
          </w:tcPr>
          <w:p w14:paraId="7BEC4B40" w14:textId="415AFD59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Difficulty in assessing 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managing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isk because patients d</w:t>
            </w:r>
            <w:r w:rsidR="00662C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not talk about their daily lives</w:t>
            </w: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330FC12C" w14:textId="5AB612BA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Combine evaluations by </w:t>
            </w:r>
            <w:proofErr w:type="gramStart"/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all </w:t>
            </w:r>
            <w:r w:rsidR="00EE2FC1" w:rsidRPr="00A45F2F">
              <w:rPr>
                <w:color w:val="000000" w:themeColor="text1"/>
              </w:rPr>
              <w:t xml:space="preserve"> </w:t>
            </w:r>
            <w:r w:rsidR="00EE2FC1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rofessionals</w:t>
            </w:r>
            <w:proofErr w:type="gramEnd"/>
            <w:r w:rsidR="00EE2FC1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a</w:t>
            </w:r>
            <w:r w:rsidR="00662C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d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by one nurse</w:t>
            </w:r>
          </w:p>
        </w:tc>
      </w:tr>
      <w:tr w:rsidR="00A45F2F" w:rsidRPr="00A45F2F" w14:paraId="40EE328D" w14:textId="77777777" w:rsidTr="00D004A7">
        <w:trPr>
          <w:trHeight w:val="270"/>
        </w:trPr>
        <w:tc>
          <w:tcPr>
            <w:tcW w:w="1859" w:type="pct"/>
            <w:vMerge/>
            <w:vAlign w:val="center"/>
            <w:hideMark/>
          </w:tcPr>
          <w:p w14:paraId="0D08F8E1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2C407C52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 patients can behave easily based on real feelings at home, carefully observe and evaluate them</w:t>
            </w:r>
          </w:p>
        </w:tc>
      </w:tr>
      <w:tr w:rsidR="00A45F2F" w:rsidRPr="00A45F2F" w14:paraId="7E5D29A6" w14:textId="77777777" w:rsidTr="00D004A7">
        <w:trPr>
          <w:trHeight w:val="450"/>
        </w:trPr>
        <w:tc>
          <w:tcPr>
            <w:tcW w:w="1859" w:type="pct"/>
            <w:vMerge w:val="restart"/>
            <w:shd w:val="clear" w:color="000000" w:fill="FFFFFF"/>
            <w:vAlign w:val="center"/>
            <w:hideMark/>
          </w:tcPr>
          <w:p w14:paraId="0D16201F" w14:textId="179039D4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Difficulty in assessing 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managing</w:t>
            </w:r>
            <w:r w:rsidR="00DE2910"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patients whose </w:t>
            </w:r>
            <w:r w:rsidR="00662C27" w:rsidRPr="006211F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</w:t>
            </w:r>
            <w:r w:rsidR="00662C27" w:rsidRPr="007261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ens</w:t>
            </w:r>
            <w:r w:rsidR="00963821" w:rsidRPr="007261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 risk</w:t>
            </w:r>
            <w:r w:rsidRPr="007261A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d</w:t>
            </w: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fficult to understand</w:t>
            </w: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24DAF106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bserve patient-specific symptoms, behaviors, thoughts, and emotional expressions, regardless of diagnosis</w:t>
            </w:r>
          </w:p>
        </w:tc>
      </w:tr>
      <w:tr w:rsidR="00A45F2F" w:rsidRPr="00A45F2F" w14:paraId="549C84BC" w14:textId="77777777" w:rsidTr="00D004A7">
        <w:trPr>
          <w:trHeight w:val="450"/>
        </w:trPr>
        <w:tc>
          <w:tcPr>
            <w:tcW w:w="1859" w:type="pct"/>
            <w:vMerge/>
            <w:vAlign w:val="center"/>
            <w:hideMark/>
          </w:tcPr>
          <w:p w14:paraId="5713C787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2CDA7A8F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 patients with no insight, evaluate changes of behavior to the patient without asking about illness</w:t>
            </w:r>
          </w:p>
        </w:tc>
      </w:tr>
      <w:tr w:rsidR="00A45F2F" w:rsidRPr="00A45F2F" w14:paraId="701C0391" w14:textId="77777777" w:rsidTr="00D004A7">
        <w:trPr>
          <w:trHeight w:val="450"/>
        </w:trPr>
        <w:tc>
          <w:tcPr>
            <w:tcW w:w="1859" w:type="pct"/>
            <w:vMerge/>
            <w:vAlign w:val="center"/>
            <w:hideMark/>
          </w:tcPr>
          <w:p w14:paraId="139CF066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41" w:type="pct"/>
            <w:shd w:val="clear" w:color="auto" w:fill="auto"/>
            <w:vAlign w:val="center"/>
            <w:hideMark/>
          </w:tcPr>
          <w:p w14:paraId="06BF3334" w14:textId="77777777" w:rsidR="00AB265E" w:rsidRPr="00A45F2F" w:rsidRDefault="00AB265E" w:rsidP="00AB265E">
            <w:pPr>
              <w:spacing w:after="0" w:line="48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A45F2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s the symptoms that lead to offenses were likely to appear in daily lives, observe patient-specific daily lives</w:t>
            </w:r>
          </w:p>
        </w:tc>
      </w:tr>
    </w:tbl>
    <w:p w14:paraId="41740232" w14:textId="159F995C" w:rsidR="00AB265E" w:rsidRPr="00A45F2F" w:rsidRDefault="00AB265E" w:rsidP="00AB265E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45F2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sectPr w:rsidR="00AB265E" w:rsidRPr="00A45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F2C11" w14:textId="77777777" w:rsidR="005F04E4" w:rsidRDefault="005F04E4" w:rsidP="005036AE">
      <w:pPr>
        <w:spacing w:after="0" w:line="240" w:lineRule="auto"/>
      </w:pPr>
      <w:r>
        <w:separator/>
      </w:r>
    </w:p>
  </w:endnote>
  <w:endnote w:type="continuationSeparator" w:id="0">
    <w:p w14:paraId="0736EC4C" w14:textId="77777777" w:rsidR="005F04E4" w:rsidRDefault="005F04E4" w:rsidP="00503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80E46" w14:textId="77777777" w:rsidR="005F04E4" w:rsidRDefault="005F04E4" w:rsidP="005036AE">
      <w:pPr>
        <w:spacing w:after="0" w:line="240" w:lineRule="auto"/>
      </w:pPr>
      <w:r>
        <w:separator/>
      </w:r>
    </w:p>
  </w:footnote>
  <w:footnote w:type="continuationSeparator" w:id="0">
    <w:p w14:paraId="1441296E" w14:textId="77777777" w:rsidR="005F04E4" w:rsidRDefault="005F04E4" w:rsidP="005036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DGyNLYwMzU3NbVQ0lEKTi0uzszPAykwrAUAyVqBaSwAAAA="/>
  </w:docVars>
  <w:rsids>
    <w:rsidRoot w:val="00AB265E"/>
    <w:rsid w:val="00001919"/>
    <w:rsid w:val="001F6B9D"/>
    <w:rsid w:val="00365193"/>
    <w:rsid w:val="00395422"/>
    <w:rsid w:val="003D4394"/>
    <w:rsid w:val="00451829"/>
    <w:rsid w:val="00455BDD"/>
    <w:rsid w:val="00492106"/>
    <w:rsid w:val="004A01F5"/>
    <w:rsid w:val="004B706B"/>
    <w:rsid w:val="005036AE"/>
    <w:rsid w:val="005F04E4"/>
    <w:rsid w:val="006211FD"/>
    <w:rsid w:val="00662C27"/>
    <w:rsid w:val="006B38EF"/>
    <w:rsid w:val="007261A2"/>
    <w:rsid w:val="00791241"/>
    <w:rsid w:val="007A1D7D"/>
    <w:rsid w:val="007E27D5"/>
    <w:rsid w:val="00963821"/>
    <w:rsid w:val="00A45F2F"/>
    <w:rsid w:val="00A51DB7"/>
    <w:rsid w:val="00AB265E"/>
    <w:rsid w:val="00AC7709"/>
    <w:rsid w:val="00C946E4"/>
    <w:rsid w:val="00D004A7"/>
    <w:rsid w:val="00DE2910"/>
    <w:rsid w:val="00EE2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1202AF99"/>
  <w15:chartTrackingRefBased/>
  <w15:docId w15:val="{7A1B0A0B-1C6A-4C38-B584-AFB13AD13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036A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036AE"/>
  </w:style>
  <w:style w:type="paragraph" w:styleId="a5">
    <w:name w:val="footer"/>
    <w:basedOn w:val="a"/>
    <w:link w:val="a6"/>
    <w:uiPriority w:val="99"/>
    <w:unhideWhenUsed/>
    <w:rsid w:val="005036A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036AE"/>
  </w:style>
  <w:style w:type="paragraph" w:styleId="a7">
    <w:name w:val="Balloon Text"/>
    <w:basedOn w:val="a"/>
    <w:link w:val="a8"/>
    <w:uiPriority w:val="99"/>
    <w:semiHidden/>
    <w:unhideWhenUsed/>
    <w:rsid w:val="006211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211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奥田 淳</cp:lastModifiedBy>
  <cp:revision>22</cp:revision>
  <dcterms:created xsi:type="dcterms:W3CDTF">2020-11-07T07:44:00Z</dcterms:created>
  <dcterms:modified xsi:type="dcterms:W3CDTF">2021-12-22T02:39:00Z</dcterms:modified>
</cp:coreProperties>
</file>